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0803E" w14:textId="77777777" w:rsidR="002B4D15" w:rsidRDefault="00E92C65">
      <w:pPr>
        <w:pStyle w:val="BodyText"/>
        <w:ind w:left="13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168208D" wp14:editId="32B58FC0">
            <wp:extent cx="1676400" cy="3714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B406" w14:textId="17039BA9" w:rsidR="002B4D15" w:rsidRDefault="00CC193B">
      <w:pPr>
        <w:pStyle w:val="Heading1"/>
        <w:spacing w:before="128"/>
        <w:ind w:right="130"/>
      </w:pPr>
      <w:r>
        <w:rPr>
          <w:sz w:val="36"/>
          <w:szCs w:val="36"/>
        </w:rPr>
        <w:t>Board</w:t>
      </w:r>
      <w:r w:rsidR="00141D91">
        <w:rPr>
          <w:sz w:val="36"/>
          <w:szCs w:val="36"/>
        </w:rPr>
        <w:t xml:space="preserve"> Mtg</w:t>
      </w:r>
      <w:r w:rsidR="00E92C65">
        <w:rPr>
          <w:spacing w:val="-4"/>
        </w:rPr>
        <w:t xml:space="preserve"> </w:t>
      </w:r>
      <w:r w:rsidR="007565B5">
        <w:rPr>
          <w:sz w:val="36"/>
        </w:rPr>
        <w:t>Agenda</w:t>
      </w:r>
    </w:p>
    <w:p w14:paraId="156B1A6E" w14:textId="10C00E84" w:rsidR="002B4D15" w:rsidRDefault="00C20297">
      <w:pPr>
        <w:spacing w:before="83"/>
        <w:ind w:right="118"/>
        <w:jc w:val="right"/>
        <w:rPr>
          <w:rFonts w:ascii="Century Gothic"/>
          <w:b/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A587A02" wp14:editId="6D7A87FE">
                <wp:simplePos x="0" y="0"/>
                <wp:positionH relativeFrom="page">
                  <wp:posOffset>685800</wp:posOffset>
                </wp:positionH>
                <wp:positionV relativeFrom="paragraph">
                  <wp:posOffset>401955</wp:posOffset>
                </wp:positionV>
                <wp:extent cx="6629400" cy="1270"/>
                <wp:effectExtent l="0" t="0" r="0" b="0"/>
                <wp:wrapTopAndBottom/>
                <wp:docPr id="24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2940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440"/>
                            <a:gd name="T2" fmla="+- 0 11520 1080"/>
                            <a:gd name="T3" fmla="*/ T2 w 104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40">
                              <a:moveTo>
                                <a:pt x="0" y="0"/>
                              </a:moveTo>
                              <a:lnTo>
                                <a:pt x="1044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444D2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62B7BD" id="Freeform 24" o:spid="_x0000_s1026" style="position:absolute;margin-left:54pt;margin-top:31.65pt;width:522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" path="m,l10440,e" filled="f" strokecolor="#444d25">
                <v:path arrowok="t" o:connecttype="custom" o:connectlocs="0,0;6629400,0" o:connectangles="0,0"/>
                <w10:wrap type="topAndBottom" anchorx="page"/>
              </v:shape>
            </w:pict>
          </mc:Fallback>
        </mc:AlternateContent>
      </w:r>
      <w:r w:rsidR="00E92C65">
        <w:rPr>
          <w:rFonts w:ascii="Century Gothic"/>
          <w:b/>
          <w:sz w:val="36"/>
        </w:rPr>
        <w:t>S</w:t>
      </w:r>
      <w:r w:rsidR="00E92C65">
        <w:rPr>
          <w:rFonts w:ascii="Century Gothic"/>
          <w:b/>
          <w:sz w:val="25"/>
        </w:rPr>
        <w:t>EATTLE</w:t>
      </w:r>
      <w:r w:rsidR="00E92C65">
        <w:rPr>
          <w:rFonts w:ascii="Century Gothic"/>
          <w:b/>
          <w:spacing w:val="32"/>
          <w:sz w:val="25"/>
        </w:rPr>
        <w:t xml:space="preserve"> </w:t>
      </w:r>
      <w:r w:rsidR="00E92C65">
        <w:rPr>
          <w:rFonts w:ascii="Century Gothic"/>
          <w:b/>
          <w:sz w:val="36"/>
        </w:rPr>
        <w:t>C</w:t>
      </w:r>
      <w:r w:rsidR="00E92C65">
        <w:rPr>
          <w:rFonts w:ascii="Century Gothic"/>
          <w:b/>
          <w:sz w:val="25"/>
        </w:rPr>
        <w:t>HAPTER</w:t>
      </w:r>
    </w:p>
    <w:p w14:paraId="48E1B60B" w14:textId="77777777" w:rsidR="002B4D15" w:rsidRDefault="002B4D15">
      <w:pPr>
        <w:pStyle w:val="BodyText"/>
        <w:spacing w:before="3"/>
        <w:rPr>
          <w:rFonts w:ascii="Century Gothic"/>
          <w:b/>
          <w:sz w:val="13"/>
        </w:rPr>
      </w:pPr>
    </w:p>
    <w:p w14:paraId="161193CC" w14:textId="353E56B2" w:rsidR="002B4D15" w:rsidRDefault="00E769D3">
      <w:pPr>
        <w:pStyle w:val="Heading2"/>
        <w:tabs>
          <w:tab w:val="left" w:pos="6139"/>
        </w:tabs>
        <w:spacing w:before="93"/>
        <w:ind w:left="460"/>
        <w:rPr>
          <w:rFonts w:ascii="Arial"/>
        </w:rPr>
      </w:pPr>
      <w:r>
        <w:rPr>
          <w:rFonts w:ascii="Arial"/>
        </w:rPr>
        <w:t xml:space="preserve">Date </w:t>
      </w:r>
      <w:r w:rsidR="00685471">
        <w:rPr>
          <w:rFonts w:ascii="Arial"/>
        </w:rPr>
        <w:t>9</w:t>
      </w:r>
      <w:r w:rsidR="00E92C65">
        <w:rPr>
          <w:rFonts w:ascii="Arial"/>
        </w:rPr>
        <w:t>.</w:t>
      </w:r>
      <w:r w:rsidR="00685471">
        <w:rPr>
          <w:rFonts w:ascii="Arial"/>
        </w:rPr>
        <w:t>7</w:t>
      </w:r>
      <w:r w:rsidR="00E92C65">
        <w:rPr>
          <w:rFonts w:ascii="Arial"/>
        </w:rPr>
        <w:t>.20</w:t>
      </w:r>
      <w:r w:rsidR="00AF2409">
        <w:rPr>
          <w:rFonts w:ascii="Arial"/>
        </w:rPr>
        <w:t>2</w:t>
      </w:r>
      <w:r w:rsidR="00017C2E">
        <w:rPr>
          <w:rFonts w:ascii="Arial"/>
        </w:rPr>
        <w:t>1</w:t>
      </w:r>
      <w:r w:rsidR="00E92C65">
        <w:rPr>
          <w:rFonts w:ascii="Arial"/>
        </w:rPr>
        <w:t xml:space="preserve"> | Meeting call</w:t>
      </w:r>
      <w:r w:rsidR="002117DB">
        <w:rPr>
          <w:rFonts w:ascii="Arial"/>
        </w:rPr>
        <w:t>ed</w:t>
      </w:r>
      <w:r w:rsidR="00E92C65">
        <w:rPr>
          <w:rFonts w:ascii="Arial"/>
        </w:rPr>
        <w:t xml:space="preserve"> to order at</w:t>
      </w:r>
    </w:p>
    <w:p w14:paraId="6BE45B87" w14:textId="6B37CB79" w:rsidR="00B0159C" w:rsidRPr="00144AB0" w:rsidRDefault="00B0159C">
      <w:pPr>
        <w:pStyle w:val="Heading2"/>
        <w:tabs>
          <w:tab w:val="left" w:pos="6139"/>
        </w:tabs>
        <w:spacing w:before="93"/>
        <w:ind w:left="460"/>
        <w:rPr>
          <w:rFonts w:ascii="Arial"/>
          <w:color w:val="FF0000"/>
          <w:sz w:val="22"/>
          <w:szCs w:val="22"/>
        </w:rPr>
      </w:pPr>
      <w:r w:rsidRPr="006935AE">
        <w:rPr>
          <w:rFonts w:ascii="Arial"/>
          <w:b/>
          <w:bCs/>
          <w:color w:val="FF0000"/>
          <w:sz w:val="22"/>
          <w:szCs w:val="22"/>
        </w:rPr>
        <w:t>In Attendance:</w:t>
      </w:r>
      <w:r w:rsidRPr="00144AB0">
        <w:rPr>
          <w:rFonts w:ascii="Arial"/>
          <w:color w:val="FF0000"/>
          <w:sz w:val="22"/>
          <w:szCs w:val="22"/>
        </w:rPr>
        <w:t xml:space="preserve"> </w:t>
      </w:r>
    </w:p>
    <w:p w14:paraId="3BD9E56A" w14:textId="324D92D4" w:rsidR="0095364B" w:rsidRPr="00144AB0" w:rsidRDefault="006935AE" w:rsidP="006935AE">
      <w:pPr>
        <w:pStyle w:val="Heading2"/>
        <w:tabs>
          <w:tab w:val="left" w:pos="6139"/>
        </w:tabs>
        <w:spacing w:before="93"/>
        <w:ind w:left="0"/>
        <w:rPr>
          <w:rFonts w:ascii="Arial"/>
          <w:color w:val="FF0000"/>
          <w:sz w:val="22"/>
          <w:szCs w:val="22"/>
        </w:rPr>
      </w:pPr>
      <w:r>
        <w:rPr>
          <w:rFonts w:ascii="Arial"/>
          <w:color w:val="FF0000"/>
          <w:sz w:val="22"/>
          <w:szCs w:val="22"/>
        </w:rPr>
        <w:t xml:space="preserve">       </w:t>
      </w:r>
      <w:r w:rsidR="0095364B" w:rsidRPr="006935AE">
        <w:rPr>
          <w:rFonts w:ascii="Arial"/>
          <w:b/>
          <w:bCs/>
          <w:color w:val="FF0000"/>
          <w:sz w:val="22"/>
          <w:szCs w:val="22"/>
        </w:rPr>
        <w:t>Absent:</w:t>
      </w:r>
      <w:r w:rsidR="0095364B" w:rsidRPr="00144AB0">
        <w:rPr>
          <w:rFonts w:ascii="Arial"/>
          <w:color w:val="FF0000"/>
          <w:sz w:val="22"/>
          <w:szCs w:val="22"/>
        </w:rPr>
        <w:t xml:space="preserve"> </w:t>
      </w:r>
    </w:p>
    <w:p w14:paraId="7294AD98" w14:textId="118E99B1" w:rsidR="002B4D15" w:rsidRDefault="00C20297">
      <w:pPr>
        <w:spacing w:before="8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F4DA6F3" wp14:editId="4F01C27A">
                <wp:simplePos x="0" y="0"/>
                <wp:positionH relativeFrom="page">
                  <wp:posOffset>457200</wp:posOffset>
                </wp:positionH>
                <wp:positionV relativeFrom="paragraph">
                  <wp:posOffset>151765</wp:posOffset>
                </wp:positionV>
                <wp:extent cx="6858000" cy="1270"/>
                <wp:effectExtent l="0" t="0" r="0" b="0"/>
                <wp:wrapTopAndBottom/>
                <wp:docPr id="23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E7BC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6F15F8" id="Freeform 23" o:spid="_x0000_s1026" style="position:absolute;margin-left:36pt;margin-top:11.95pt;width:540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" path="m,l10800,e" filled="f" strokecolor="#e7bc29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4CD48838" w14:textId="285E6EDD" w:rsidR="002B4D15" w:rsidRDefault="00685471">
      <w:pPr>
        <w:spacing w:after="22"/>
        <w:ind w:left="100"/>
        <w:rPr>
          <w:rFonts w:ascii="Century Gothic"/>
          <w:sz w:val="24"/>
        </w:rPr>
      </w:pPr>
      <w:r>
        <w:rPr>
          <w:rFonts w:ascii="Century Gothic"/>
          <w:sz w:val="24"/>
        </w:rPr>
        <w:t>9</w:t>
      </w:r>
      <w:r w:rsidR="00141D91">
        <w:rPr>
          <w:rFonts w:ascii="Century Gothic"/>
          <w:sz w:val="24"/>
        </w:rPr>
        <w:t xml:space="preserve">:00 </w:t>
      </w:r>
      <w:r w:rsidR="00141D91">
        <w:rPr>
          <w:rFonts w:ascii="Century Gothic"/>
          <w:sz w:val="24"/>
        </w:rPr>
        <w:t>–</w:t>
      </w:r>
      <w:r w:rsidR="00141D91">
        <w:rPr>
          <w:rFonts w:ascii="Century Gothic"/>
          <w:sz w:val="24"/>
        </w:rPr>
        <w:t xml:space="preserve"> </w:t>
      </w:r>
      <w:r>
        <w:rPr>
          <w:rFonts w:ascii="Century Gothic"/>
          <w:sz w:val="24"/>
        </w:rPr>
        <w:t>9</w:t>
      </w:r>
      <w:r w:rsidR="00141D91">
        <w:rPr>
          <w:rFonts w:ascii="Century Gothic"/>
          <w:sz w:val="24"/>
        </w:rPr>
        <w:t>:</w:t>
      </w:r>
      <w:r w:rsidR="00232C0E">
        <w:rPr>
          <w:rFonts w:ascii="Century Gothic"/>
          <w:sz w:val="24"/>
        </w:rPr>
        <w:t>10</w:t>
      </w:r>
      <w:r w:rsidR="00E92C65">
        <w:rPr>
          <w:rFonts w:ascii="Century Gothic"/>
          <w:sz w:val="24"/>
        </w:rPr>
        <w:t xml:space="preserve"> </w:t>
      </w:r>
      <w:r w:rsidR="00E92C65">
        <w:rPr>
          <w:rFonts w:ascii="Century Gothic"/>
          <w:color w:val="E7BC29"/>
          <w:sz w:val="24"/>
        </w:rPr>
        <w:t>Call Meeting to order</w:t>
      </w:r>
      <w:r w:rsidR="006779EC">
        <w:rPr>
          <w:rFonts w:ascii="Century Gothic"/>
          <w:color w:val="E7BC29"/>
          <w:sz w:val="24"/>
        </w:rPr>
        <w:t xml:space="preserve"> </w:t>
      </w:r>
      <w:r w:rsidR="008F1CBE">
        <w:rPr>
          <w:rFonts w:ascii="Century Gothic"/>
          <w:color w:val="E7BC29"/>
          <w:sz w:val="24"/>
        </w:rPr>
        <w:t>–</w:t>
      </w:r>
      <w:r w:rsidR="00E92C65">
        <w:rPr>
          <w:rFonts w:ascii="Century Gothic"/>
          <w:color w:val="E7BC29"/>
          <w:sz w:val="24"/>
        </w:rPr>
        <w:t xml:space="preserve"> </w:t>
      </w:r>
      <w:r w:rsidR="008F1CBE">
        <w:rPr>
          <w:rFonts w:ascii="Century Gothic"/>
          <w:color w:val="E7BC29"/>
          <w:sz w:val="24"/>
        </w:rPr>
        <w:t xml:space="preserve">Michael </w:t>
      </w:r>
    </w:p>
    <w:p w14:paraId="107AAAAF" w14:textId="639ADA6C" w:rsidR="002B4D15" w:rsidRDefault="00C20297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19220DC9" wp14:editId="50F1B433">
                <wp:extent cx="6858000" cy="19050"/>
                <wp:effectExtent l="9525" t="5080" r="19050" b="4445"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22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F7C9E5" id="Group 21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">
                <v:line id="Line 22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" strokecolor="#e7bc29" strokeweight="1.5pt"/>
                <w10:anchorlock/>
              </v:group>
            </w:pict>
          </mc:Fallback>
        </mc:AlternateContent>
      </w:r>
    </w:p>
    <w:p w14:paraId="4CF2A2FC" w14:textId="37F79BEA" w:rsidR="002B4D15" w:rsidRPr="00575318" w:rsidRDefault="00E769D3" w:rsidP="00E769D3">
      <w:pPr>
        <w:pStyle w:val="ListParagraph"/>
        <w:numPr>
          <w:ilvl w:val="0"/>
          <w:numId w:val="1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lcome and call to order</w:t>
      </w:r>
      <w:r w:rsidR="00144AB0">
        <w:rPr>
          <w:rFonts w:asciiTheme="minorHAnsi" w:hAnsiTheme="minorHAnsi" w:cstheme="minorHAnsi"/>
        </w:rPr>
        <w:t xml:space="preserve"> – </w:t>
      </w:r>
    </w:p>
    <w:p w14:paraId="0C3617C1" w14:textId="2D0381BC" w:rsidR="008F1CBE" w:rsidRPr="00575318" w:rsidRDefault="00442BAD" w:rsidP="00575318">
      <w:pPr>
        <w:pStyle w:val="ListParagraph"/>
        <w:numPr>
          <w:ilvl w:val="1"/>
          <w:numId w:val="1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ny for Treasurer</w:t>
      </w:r>
      <w:r w:rsidR="00D73E4A">
        <w:rPr>
          <w:rFonts w:asciiTheme="minorHAnsi" w:hAnsiTheme="minorHAnsi" w:cstheme="minorHAnsi"/>
        </w:rPr>
        <w:t xml:space="preserve"> + Past President</w:t>
      </w:r>
    </w:p>
    <w:p w14:paraId="40655E35" w14:textId="4765F087" w:rsidR="002B4D15" w:rsidRDefault="00C20297">
      <w:pPr>
        <w:pStyle w:val="BodyText"/>
        <w:spacing w:before="7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A779FBA" wp14:editId="1C9CD361">
                <wp:simplePos x="0" y="0"/>
                <wp:positionH relativeFrom="page">
                  <wp:posOffset>457200</wp:posOffset>
                </wp:positionH>
                <wp:positionV relativeFrom="paragraph">
                  <wp:posOffset>146050</wp:posOffset>
                </wp:positionV>
                <wp:extent cx="6858000" cy="1270"/>
                <wp:effectExtent l="0" t="0" r="0" b="0"/>
                <wp:wrapTopAndBottom/>
                <wp:docPr id="20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E7BC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CD8B3E" id="Freeform 20" o:spid="_x0000_s1026" style="position:absolute;margin-left:36pt;margin-top:11.5pt;width:540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" path="m,l10800,e" filled="f" strokecolor="#e7bc29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0BDC00FB" w14:textId="2EEB97FC" w:rsidR="002B4D15" w:rsidRDefault="00685471">
      <w:pPr>
        <w:pStyle w:val="Heading2"/>
        <w:spacing w:after="22"/>
      </w:pPr>
      <w:r>
        <w:t>9</w:t>
      </w:r>
      <w:r w:rsidR="00E92C65">
        <w:t>:</w:t>
      </w:r>
      <w:r w:rsidR="00193F4C">
        <w:t>10</w:t>
      </w:r>
      <w:r w:rsidR="00E92C65">
        <w:t xml:space="preserve"> – </w:t>
      </w:r>
      <w:r>
        <w:t>9</w:t>
      </w:r>
      <w:r w:rsidR="00E92C65">
        <w:t>:</w:t>
      </w:r>
      <w:r w:rsidR="00D73E4A">
        <w:t>15</w:t>
      </w:r>
      <w:r w:rsidR="00E92C65">
        <w:rPr>
          <w:color w:val="E7BC29"/>
        </w:rPr>
        <w:t xml:space="preserve"> </w:t>
      </w:r>
      <w:r w:rsidR="00530EDB">
        <w:rPr>
          <w:color w:val="E7BC29"/>
        </w:rPr>
        <w:t>Old</w:t>
      </w:r>
      <w:r w:rsidR="00071A40">
        <w:rPr>
          <w:color w:val="E7BC29"/>
        </w:rPr>
        <w:t xml:space="preserve"> </w:t>
      </w:r>
      <w:r w:rsidR="00E92C65">
        <w:rPr>
          <w:color w:val="E7BC29"/>
        </w:rPr>
        <w:t>Business</w:t>
      </w:r>
      <w:r w:rsidR="00071A40">
        <w:rPr>
          <w:color w:val="E7BC29"/>
        </w:rPr>
        <w:t xml:space="preserve"> </w:t>
      </w:r>
    </w:p>
    <w:p w14:paraId="121E5BFA" w14:textId="611BC6BA" w:rsidR="002B4D15" w:rsidRDefault="00C20297" w:rsidP="00E769D3">
      <w:pPr>
        <w:pStyle w:val="BodyText"/>
        <w:numPr>
          <w:ilvl w:val="0"/>
          <w:numId w:val="8"/>
        </w:numPr>
        <w:spacing w:line="30" w:lineRule="exact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6CB28511" wp14:editId="5B6231C2">
                <wp:extent cx="6858000" cy="19050"/>
                <wp:effectExtent l="9525" t="3810" r="19050" b="5715"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19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329EF9E" id="Group 18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">
                <v:line id="Line 19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0A88D6F2" w14:textId="1BC90E74" w:rsidR="00243304" w:rsidRPr="00760F4C" w:rsidRDefault="00243304" w:rsidP="00FB73A5">
      <w:pPr>
        <w:pStyle w:val="ListParagraph"/>
        <w:ind w:left="720" w:firstLine="0"/>
        <w:rPr>
          <w:rFonts w:asciiTheme="minorHAnsi" w:hAnsiTheme="minorHAnsi" w:cstheme="minorHAnsi"/>
        </w:rPr>
      </w:pPr>
      <w:bookmarkStart w:id="0" w:name="_Hlk63407207"/>
    </w:p>
    <w:bookmarkEnd w:id="0"/>
    <w:p w14:paraId="45AED202" w14:textId="02065EE1" w:rsidR="00071A40" w:rsidRPr="00071A40" w:rsidRDefault="00243304" w:rsidP="0026362F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i/>
          <w:iCs/>
        </w:rPr>
      </w:pPr>
      <w:r w:rsidRPr="00760F4C">
        <w:rPr>
          <w:rFonts w:asciiTheme="minorHAnsi" w:hAnsiTheme="minorHAnsi" w:cstheme="minorHAnsi"/>
        </w:rPr>
        <w:t xml:space="preserve">Annual Sponsorships </w:t>
      </w:r>
    </w:p>
    <w:p w14:paraId="5B8FE430" w14:textId="5621C27F" w:rsidR="00071A40" w:rsidRDefault="00465FAE" w:rsidP="00071A40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071A40">
        <w:rPr>
          <w:rFonts w:asciiTheme="minorHAnsi" w:hAnsiTheme="minorHAnsi" w:cstheme="minorHAnsi"/>
          <w:b/>
          <w:bCs/>
        </w:rPr>
        <w:t>1 Platinum</w:t>
      </w:r>
      <w:r w:rsidRPr="00071A40">
        <w:rPr>
          <w:rFonts w:asciiTheme="minorHAnsi" w:hAnsiTheme="minorHAnsi" w:cstheme="minorHAnsi"/>
        </w:rPr>
        <w:t xml:space="preserve"> (MacMiller</w:t>
      </w:r>
      <w:r w:rsidR="00E14E45">
        <w:rPr>
          <w:rFonts w:asciiTheme="minorHAnsi" w:hAnsiTheme="minorHAnsi" w:cstheme="minorHAnsi"/>
        </w:rPr>
        <w:t>, Corporate Care</w:t>
      </w:r>
      <w:r w:rsidRPr="00071A40">
        <w:rPr>
          <w:rFonts w:asciiTheme="minorHAnsi" w:hAnsiTheme="minorHAnsi" w:cstheme="minorHAnsi"/>
        </w:rPr>
        <w:t>)</w:t>
      </w:r>
    </w:p>
    <w:p w14:paraId="19CD12CB" w14:textId="77777777" w:rsidR="00071A40" w:rsidRDefault="00DF4000" w:rsidP="00071A40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071A40">
        <w:rPr>
          <w:rFonts w:asciiTheme="minorHAnsi" w:hAnsiTheme="minorHAnsi" w:cstheme="minorHAnsi"/>
          <w:b/>
          <w:bCs/>
        </w:rPr>
        <w:t>2</w:t>
      </w:r>
      <w:r w:rsidR="00760F4C" w:rsidRPr="00071A40">
        <w:rPr>
          <w:rFonts w:asciiTheme="minorHAnsi" w:hAnsiTheme="minorHAnsi" w:cstheme="minorHAnsi"/>
          <w:b/>
          <w:bCs/>
        </w:rPr>
        <w:t xml:space="preserve"> Gold</w:t>
      </w:r>
      <w:r w:rsidR="00760F4C" w:rsidRPr="00760F4C">
        <w:rPr>
          <w:rFonts w:asciiTheme="minorHAnsi" w:hAnsiTheme="minorHAnsi" w:cstheme="minorHAnsi"/>
        </w:rPr>
        <w:t xml:space="preserve"> (Alliance Building Services</w:t>
      </w:r>
      <w:r>
        <w:rPr>
          <w:rFonts w:asciiTheme="minorHAnsi" w:hAnsiTheme="minorHAnsi" w:cstheme="minorHAnsi"/>
        </w:rPr>
        <w:t>, APEX Facility Resources</w:t>
      </w:r>
      <w:r w:rsidR="00760F4C" w:rsidRPr="00760F4C">
        <w:rPr>
          <w:rFonts w:asciiTheme="minorHAnsi" w:hAnsiTheme="minorHAnsi" w:cstheme="minorHAnsi"/>
        </w:rPr>
        <w:t>)</w:t>
      </w:r>
      <w:r w:rsidR="00465FAE" w:rsidRPr="00760F4C">
        <w:rPr>
          <w:rFonts w:asciiTheme="minorHAnsi" w:hAnsiTheme="minorHAnsi" w:cstheme="minorHAnsi"/>
        </w:rPr>
        <w:t xml:space="preserve"> </w:t>
      </w:r>
    </w:p>
    <w:p w14:paraId="79C8BD4B" w14:textId="47CC133A" w:rsidR="00071A40" w:rsidRDefault="00DF4000" w:rsidP="00071A40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071A40">
        <w:rPr>
          <w:rFonts w:asciiTheme="minorHAnsi" w:hAnsiTheme="minorHAnsi" w:cstheme="minorHAnsi"/>
          <w:b/>
          <w:bCs/>
        </w:rPr>
        <w:t>2</w:t>
      </w:r>
      <w:r w:rsidR="00465FAE" w:rsidRPr="00071A40">
        <w:rPr>
          <w:rFonts w:asciiTheme="minorHAnsi" w:hAnsiTheme="minorHAnsi" w:cstheme="minorHAnsi"/>
          <w:b/>
          <w:bCs/>
        </w:rPr>
        <w:t xml:space="preserve"> Silver</w:t>
      </w:r>
      <w:r w:rsidR="00465FAE" w:rsidRPr="00760F4C">
        <w:rPr>
          <w:rFonts w:asciiTheme="minorHAnsi" w:hAnsiTheme="minorHAnsi" w:cstheme="minorHAnsi"/>
        </w:rPr>
        <w:t xml:space="preserve"> (KONE,</w:t>
      </w:r>
      <w:r>
        <w:rPr>
          <w:rFonts w:asciiTheme="minorHAnsi" w:hAnsiTheme="minorHAnsi" w:cstheme="minorHAnsi"/>
        </w:rPr>
        <w:t xml:space="preserve"> Puget Sound Energ</w:t>
      </w:r>
      <w:r w:rsidR="00071A40">
        <w:rPr>
          <w:rFonts w:asciiTheme="minorHAnsi" w:hAnsiTheme="minorHAnsi" w:cstheme="minorHAnsi"/>
        </w:rPr>
        <w:t>y</w:t>
      </w:r>
      <w:r w:rsidR="00465FAE" w:rsidRPr="00760F4C">
        <w:rPr>
          <w:rFonts w:asciiTheme="minorHAnsi" w:hAnsiTheme="minorHAnsi" w:cstheme="minorHAnsi"/>
        </w:rPr>
        <w:t xml:space="preserve">) </w:t>
      </w:r>
    </w:p>
    <w:p w14:paraId="4F9EACD2" w14:textId="1F325F36" w:rsidR="00243304" w:rsidRPr="00760F4C" w:rsidRDefault="00DF4000" w:rsidP="00071A40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071A40">
        <w:rPr>
          <w:rFonts w:asciiTheme="minorHAnsi" w:hAnsiTheme="minorHAnsi" w:cstheme="minorHAnsi"/>
          <w:b/>
          <w:bCs/>
        </w:rPr>
        <w:t>10</w:t>
      </w:r>
      <w:r w:rsidR="00071A40" w:rsidRPr="00071A40">
        <w:rPr>
          <w:rFonts w:asciiTheme="minorHAnsi" w:hAnsiTheme="minorHAnsi" w:cstheme="minorHAnsi"/>
          <w:b/>
          <w:bCs/>
        </w:rPr>
        <w:t xml:space="preserve"> Programs/Webinars</w:t>
      </w:r>
      <w:r w:rsidR="00465FAE" w:rsidRPr="00760F4C">
        <w:rPr>
          <w:rFonts w:asciiTheme="minorHAnsi" w:hAnsiTheme="minorHAnsi" w:cstheme="minorHAnsi"/>
        </w:rPr>
        <w:t xml:space="preserve"> (Climatech, Rentacrate, NOVO Painting, Workpointe</w:t>
      </w:r>
      <w:r w:rsidR="00760F4C" w:rsidRPr="00760F4C">
        <w:rPr>
          <w:rFonts w:asciiTheme="minorHAnsi" w:hAnsiTheme="minorHAnsi" w:cstheme="minorHAnsi"/>
        </w:rPr>
        <w:t>, Allied, D-seven, Unispace, Whirlwind</w:t>
      </w:r>
      <w:r>
        <w:rPr>
          <w:rFonts w:asciiTheme="minorHAnsi" w:hAnsiTheme="minorHAnsi" w:cstheme="minorHAnsi"/>
        </w:rPr>
        <w:t>, Alluminia, Interstate</w:t>
      </w:r>
      <w:r w:rsidR="00465FAE" w:rsidRPr="00760F4C">
        <w:rPr>
          <w:rFonts w:asciiTheme="minorHAnsi" w:hAnsiTheme="minorHAnsi" w:cstheme="minorHAnsi"/>
        </w:rPr>
        <w:t>)</w:t>
      </w:r>
      <w:r w:rsidR="00A13FBA">
        <w:rPr>
          <w:rFonts w:asciiTheme="minorHAnsi" w:hAnsiTheme="minorHAnsi" w:cstheme="minorHAnsi"/>
        </w:rPr>
        <w:t xml:space="preserve"> - </w:t>
      </w:r>
    </w:p>
    <w:p w14:paraId="1D20AE16" w14:textId="77777777" w:rsidR="00D815C0" w:rsidRPr="00760F4C" w:rsidRDefault="00D815C0" w:rsidP="00D815C0">
      <w:pPr>
        <w:rPr>
          <w:rFonts w:asciiTheme="minorHAnsi" w:hAnsiTheme="minorHAnsi" w:cstheme="minorHAnsi"/>
        </w:rPr>
      </w:pPr>
    </w:p>
    <w:p w14:paraId="2DA2F9F7" w14:textId="5C667891" w:rsidR="002B4D15" w:rsidRDefault="00685471">
      <w:pPr>
        <w:pStyle w:val="Heading2"/>
        <w:spacing w:after="22"/>
      </w:pPr>
      <w:r>
        <w:t>9</w:t>
      </w:r>
      <w:r w:rsidR="00F96132">
        <w:t>:</w:t>
      </w:r>
      <w:r w:rsidR="005C77A6">
        <w:t>1</w:t>
      </w:r>
      <w:r w:rsidR="00244933">
        <w:t>5</w:t>
      </w:r>
      <w:r w:rsidR="00F96132">
        <w:t xml:space="preserve"> </w:t>
      </w:r>
      <w:r w:rsidR="0062635F">
        <w:t>-</w:t>
      </w:r>
      <w:r>
        <w:t>9</w:t>
      </w:r>
      <w:r w:rsidR="00877504">
        <w:t>:</w:t>
      </w:r>
      <w:r>
        <w:t>20</w:t>
      </w:r>
      <w:r w:rsidR="00E92C65">
        <w:t xml:space="preserve"> </w:t>
      </w:r>
      <w:r w:rsidR="00071A40">
        <w:rPr>
          <w:color w:val="E7BC29"/>
        </w:rPr>
        <w:t xml:space="preserve">Current Business – </w:t>
      </w:r>
      <w:r w:rsidR="008F1CBE">
        <w:rPr>
          <w:color w:val="E7BC29"/>
        </w:rPr>
        <w:t>Michael</w:t>
      </w:r>
    </w:p>
    <w:p w14:paraId="605C41DC" w14:textId="45D484C1" w:rsidR="002B4D15" w:rsidRDefault="00C20297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03ABAE10" wp14:editId="705346EA">
                <wp:extent cx="6858000" cy="19050"/>
                <wp:effectExtent l="9525" t="0" r="19050" b="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16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946C033" id="Group 15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">
                <v:line id="Line 16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547DC525" w14:textId="4DC359EF" w:rsidR="00685471" w:rsidRPr="00685471" w:rsidRDefault="005001C1" w:rsidP="00685471">
      <w:pPr>
        <w:pStyle w:val="ListParagraph"/>
        <w:numPr>
          <w:ilvl w:val="0"/>
          <w:numId w:val="11"/>
        </w:numPr>
        <w:rPr>
          <w:rFonts w:ascii="Calibri"/>
        </w:rPr>
      </w:pPr>
      <w:r>
        <w:rPr>
          <w:rFonts w:ascii="Calibri"/>
        </w:rPr>
        <w:t>Program</w:t>
      </w:r>
      <w:r w:rsidR="007A3980">
        <w:rPr>
          <w:rFonts w:ascii="Calibri"/>
        </w:rPr>
        <w:t xml:space="preserve"> Planning</w:t>
      </w:r>
      <w:r w:rsidR="003F1137">
        <w:rPr>
          <w:rFonts w:ascii="Calibri"/>
        </w:rPr>
        <w:t>:</w:t>
      </w:r>
    </w:p>
    <w:p w14:paraId="5EF5ED44" w14:textId="523D9A56" w:rsidR="008F1CBE" w:rsidRPr="008F1CBE" w:rsidRDefault="007A3980" w:rsidP="008F1CBE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>IFMA Golf Tournament</w:t>
      </w:r>
      <w:r w:rsidR="00685471">
        <w:rPr>
          <w:rFonts w:ascii="Calibri"/>
        </w:rPr>
        <w:t xml:space="preserve"> </w:t>
      </w:r>
      <w:r w:rsidR="00685471">
        <w:rPr>
          <w:rFonts w:ascii="Calibri"/>
        </w:rPr>
        <w:t>–</w:t>
      </w:r>
      <w:r w:rsidR="00685471">
        <w:rPr>
          <w:rFonts w:ascii="Calibri"/>
        </w:rPr>
        <w:t xml:space="preserve"> Update Progress (Jose)</w:t>
      </w:r>
    </w:p>
    <w:p w14:paraId="1B9C2A22" w14:textId="67D7B796" w:rsidR="008F1CBE" w:rsidRDefault="005C571F" w:rsidP="008F1CBE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 xml:space="preserve">September </w:t>
      </w:r>
      <w:r w:rsidR="00685471">
        <w:rPr>
          <w:rFonts w:ascii="Calibri"/>
        </w:rPr>
        <w:t>Webinar pivoted to Virtual</w:t>
      </w:r>
      <w:r>
        <w:rPr>
          <w:rFonts w:ascii="Calibri"/>
        </w:rPr>
        <w:t xml:space="preserve"> (Sep </w:t>
      </w:r>
      <w:r w:rsidR="002908D5">
        <w:rPr>
          <w:rFonts w:ascii="Calibri"/>
        </w:rPr>
        <w:t>21</w:t>
      </w:r>
      <w:r w:rsidR="002908D5" w:rsidRPr="002908D5">
        <w:rPr>
          <w:rFonts w:ascii="Calibri"/>
          <w:vertAlign w:val="superscript"/>
        </w:rPr>
        <w:t>st</w:t>
      </w:r>
      <w:r w:rsidR="002908D5">
        <w:rPr>
          <w:rFonts w:ascii="Calibri"/>
        </w:rPr>
        <w:t xml:space="preserve">) </w:t>
      </w:r>
      <w:r w:rsidR="00685471">
        <w:rPr>
          <w:rFonts w:ascii="Calibri"/>
        </w:rPr>
        <w:t>(Jackie)</w:t>
      </w:r>
    </w:p>
    <w:p w14:paraId="7BCE679A" w14:textId="680FA1DC" w:rsidR="003734B3" w:rsidRDefault="003734B3" w:rsidP="008F1CBE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>IFMA Summit</w:t>
      </w:r>
      <w:r w:rsidR="00D66CBC">
        <w:rPr>
          <w:rFonts w:ascii="Calibri"/>
        </w:rPr>
        <w:t xml:space="preserve"> </w:t>
      </w:r>
      <w:r w:rsidR="00685471">
        <w:rPr>
          <w:rFonts w:ascii="Calibri"/>
        </w:rPr>
        <w:t>CANCELLED (How do we announce? Or do we need to? Jose to reach out to Annual Sponsors)</w:t>
      </w:r>
    </w:p>
    <w:p w14:paraId="0AA1CD72" w14:textId="6DDF3EB2" w:rsidR="003734B3" w:rsidRDefault="00D66CBC" w:rsidP="008F1CBE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>March PFEC (Melanie)</w:t>
      </w:r>
    </w:p>
    <w:p w14:paraId="1DAAF2E1" w14:textId="4C8306A0" w:rsidR="002D1A81" w:rsidRDefault="00685471" w:rsidP="00685471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>October Webinar PSE (Melanie)</w:t>
      </w:r>
    </w:p>
    <w:p w14:paraId="59A212E6" w14:textId="4CA9CF08" w:rsidR="00685471" w:rsidRDefault="00685471" w:rsidP="00685471">
      <w:pPr>
        <w:pStyle w:val="ListParagraph"/>
        <w:numPr>
          <w:ilvl w:val="0"/>
          <w:numId w:val="11"/>
        </w:numPr>
        <w:rPr>
          <w:rFonts w:ascii="Calibri"/>
        </w:rPr>
      </w:pPr>
      <w:r>
        <w:rPr>
          <w:rFonts w:ascii="Calibri"/>
        </w:rPr>
        <w:t>Credentialing Programs:</w:t>
      </w:r>
    </w:p>
    <w:p w14:paraId="29784E22" w14:textId="52486A20" w:rsidR="00685471" w:rsidRDefault="00685471" w:rsidP="00685471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>Fawn needs verbiage from Robert Blakey</w:t>
      </w:r>
    </w:p>
    <w:p w14:paraId="3F1C3AF2" w14:textId="5F6DBB5B" w:rsidR="00685471" w:rsidRDefault="00685471" w:rsidP="00685471">
      <w:pPr>
        <w:pStyle w:val="ListParagraph"/>
        <w:numPr>
          <w:ilvl w:val="0"/>
          <w:numId w:val="11"/>
        </w:numPr>
        <w:rPr>
          <w:rFonts w:ascii="Calibri"/>
        </w:rPr>
      </w:pPr>
      <w:r>
        <w:rPr>
          <w:rFonts w:ascii="Calibri"/>
        </w:rPr>
        <w:t>South Sound Expo Volunteers January (Melanie)</w:t>
      </w:r>
    </w:p>
    <w:p w14:paraId="664DAA16" w14:textId="77777777" w:rsidR="00685471" w:rsidRPr="00685471" w:rsidRDefault="00685471" w:rsidP="00685471">
      <w:pPr>
        <w:pStyle w:val="ListParagraph"/>
        <w:ind w:left="1800" w:firstLine="0"/>
        <w:rPr>
          <w:rFonts w:ascii="Calibri"/>
        </w:rPr>
      </w:pPr>
    </w:p>
    <w:p w14:paraId="4046EA2D" w14:textId="77777777" w:rsidR="00B7403C" w:rsidRDefault="00B7403C" w:rsidP="008F1CBE">
      <w:pPr>
        <w:pStyle w:val="Heading2"/>
        <w:spacing w:after="22"/>
        <w:ind w:left="0"/>
      </w:pPr>
    </w:p>
    <w:p w14:paraId="05E4FF18" w14:textId="37A28E32" w:rsidR="002B4D15" w:rsidRDefault="00685471">
      <w:pPr>
        <w:pStyle w:val="Heading2"/>
        <w:spacing w:after="22"/>
      </w:pPr>
      <w:r>
        <w:t>9:20</w:t>
      </w:r>
      <w:r w:rsidR="004D4488">
        <w:t xml:space="preserve"> </w:t>
      </w:r>
      <w:r w:rsidR="002657AB">
        <w:t>-</w:t>
      </w:r>
      <w:r w:rsidR="00182380">
        <w:t>1</w:t>
      </w:r>
      <w:r>
        <w:t>0</w:t>
      </w:r>
      <w:r w:rsidR="002657AB">
        <w:t>:</w:t>
      </w:r>
      <w:r>
        <w:t>55</w:t>
      </w:r>
      <w:r w:rsidR="00E92C65">
        <w:t xml:space="preserve"> </w:t>
      </w:r>
      <w:r>
        <w:rPr>
          <w:color w:val="E7BC29"/>
        </w:rPr>
        <w:t xml:space="preserve">Strategic Planning </w:t>
      </w:r>
    </w:p>
    <w:p w14:paraId="3D1AF20B" w14:textId="265764B3" w:rsidR="002B4D15" w:rsidRDefault="00C20297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404FB373" wp14:editId="5D5BD06A">
                <wp:extent cx="6858000" cy="19050"/>
                <wp:effectExtent l="9525" t="3810" r="19050" b="5715"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98EA6F3" id="Group 12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">
                <v:line id="Line 13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6DD75C20" w14:textId="77777777" w:rsidR="00071A40" w:rsidRDefault="00071A40" w:rsidP="00071A40">
      <w:pPr>
        <w:ind w:firstLine="360"/>
        <w:rPr>
          <w:rFonts w:ascii="Calibri"/>
        </w:rPr>
      </w:pPr>
    </w:p>
    <w:p w14:paraId="51461160" w14:textId="2515EEB7" w:rsidR="00E42008" w:rsidRDefault="00685471" w:rsidP="00071A40">
      <w:pPr>
        <w:pStyle w:val="ListParagraph"/>
        <w:numPr>
          <w:ilvl w:val="0"/>
          <w:numId w:val="21"/>
        </w:numPr>
        <w:rPr>
          <w:rFonts w:ascii="Calibri"/>
        </w:rPr>
      </w:pPr>
      <w:r>
        <w:rPr>
          <w:rFonts w:ascii="Calibri"/>
        </w:rPr>
        <w:t>Financial Stability</w:t>
      </w:r>
    </w:p>
    <w:p w14:paraId="5573A850" w14:textId="1B63E1D9" w:rsidR="00685471" w:rsidRDefault="00685471" w:rsidP="00071A40">
      <w:pPr>
        <w:pStyle w:val="ListParagraph"/>
        <w:numPr>
          <w:ilvl w:val="0"/>
          <w:numId w:val="21"/>
        </w:numPr>
        <w:rPr>
          <w:rFonts w:ascii="Calibri"/>
        </w:rPr>
      </w:pPr>
      <w:r>
        <w:rPr>
          <w:rFonts w:ascii="Calibri"/>
        </w:rPr>
        <w:t xml:space="preserve">Membership </w:t>
      </w:r>
    </w:p>
    <w:p w14:paraId="61DC0C62" w14:textId="440B4847" w:rsidR="00685471" w:rsidRDefault="00685471" w:rsidP="00685471">
      <w:pPr>
        <w:pStyle w:val="ListParagraph"/>
        <w:numPr>
          <w:ilvl w:val="1"/>
          <w:numId w:val="21"/>
        </w:numPr>
        <w:rPr>
          <w:rFonts w:ascii="Calibri"/>
        </w:rPr>
      </w:pPr>
      <w:r>
        <w:rPr>
          <w:rFonts w:ascii="Calibri"/>
        </w:rPr>
        <w:t>Value</w:t>
      </w:r>
    </w:p>
    <w:p w14:paraId="7FE0B5AA" w14:textId="6ABF4C82" w:rsidR="00685471" w:rsidRDefault="00685471" w:rsidP="00685471">
      <w:pPr>
        <w:pStyle w:val="ListParagraph"/>
        <w:numPr>
          <w:ilvl w:val="1"/>
          <w:numId w:val="21"/>
        </w:numPr>
        <w:rPr>
          <w:rFonts w:ascii="Calibri"/>
        </w:rPr>
      </w:pPr>
      <w:r>
        <w:rPr>
          <w:rFonts w:ascii="Calibri"/>
        </w:rPr>
        <w:t>Networking Events</w:t>
      </w:r>
    </w:p>
    <w:p w14:paraId="47E709A4" w14:textId="2381600D" w:rsidR="00685471" w:rsidRDefault="00685471" w:rsidP="00685471">
      <w:pPr>
        <w:pStyle w:val="ListParagraph"/>
        <w:numPr>
          <w:ilvl w:val="0"/>
          <w:numId w:val="21"/>
        </w:numPr>
        <w:rPr>
          <w:rFonts w:ascii="Calibri"/>
        </w:rPr>
      </w:pPr>
      <w:r>
        <w:rPr>
          <w:rFonts w:ascii="Calibri"/>
        </w:rPr>
        <w:t xml:space="preserve">Outreach for Committee Members </w:t>
      </w:r>
    </w:p>
    <w:p w14:paraId="354EAA51" w14:textId="39AC0096" w:rsidR="00685471" w:rsidRPr="00071A40" w:rsidRDefault="00685471" w:rsidP="00685471">
      <w:pPr>
        <w:pStyle w:val="ListParagraph"/>
        <w:numPr>
          <w:ilvl w:val="0"/>
          <w:numId w:val="21"/>
        </w:numPr>
        <w:rPr>
          <w:rFonts w:ascii="Calibri"/>
        </w:rPr>
      </w:pPr>
      <w:r>
        <w:rPr>
          <w:rFonts w:ascii="Calibri"/>
        </w:rPr>
        <w:t>FMP Roundtables Monthly (Michael)</w:t>
      </w:r>
    </w:p>
    <w:p w14:paraId="14D1F55B" w14:textId="77777777" w:rsidR="00E769D3" w:rsidRPr="00760F4C" w:rsidRDefault="00E769D3" w:rsidP="00760F4C">
      <w:pPr>
        <w:rPr>
          <w:rFonts w:ascii="Calibri"/>
        </w:rPr>
      </w:pPr>
    </w:p>
    <w:p w14:paraId="30B7FF7E" w14:textId="6E20549A" w:rsidR="00E92C65" w:rsidRDefault="00685471" w:rsidP="00E92C65">
      <w:pPr>
        <w:pStyle w:val="Heading2"/>
        <w:spacing w:before="9" w:after="23"/>
      </w:pPr>
      <w:r>
        <w:t>10:55-11:00</w:t>
      </w:r>
      <w:r w:rsidR="00EE6BC5">
        <w:t xml:space="preserve"> </w:t>
      </w:r>
      <w:r w:rsidR="00E92C65">
        <w:t xml:space="preserve"> </w:t>
      </w:r>
      <w:r w:rsidR="00EE6BC5">
        <w:rPr>
          <w:color w:val="E7BC29"/>
        </w:rPr>
        <w:t xml:space="preserve">Meeting Wrap-Up – </w:t>
      </w:r>
      <w:r w:rsidR="00425693">
        <w:rPr>
          <w:color w:val="E7BC29"/>
        </w:rPr>
        <w:t>Michael</w:t>
      </w:r>
      <w:r w:rsidR="00EE6BC5">
        <w:rPr>
          <w:color w:val="E7BC29"/>
        </w:rPr>
        <w:t xml:space="preserve"> </w:t>
      </w:r>
    </w:p>
    <w:p w14:paraId="1DD1479D" w14:textId="72A208E6" w:rsidR="00E92C65" w:rsidRDefault="00C20297" w:rsidP="00E92C65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49E896E0" wp14:editId="32689ED4">
                <wp:extent cx="6858000" cy="19050"/>
                <wp:effectExtent l="9525" t="6985" r="19050" b="2540"/>
                <wp:docPr id="10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11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2AE1CF4" id="Group 29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">
                <v:line id="Line 30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4D8D8612" w14:textId="4099D3B7" w:rsidR="00E92C65" w:rsidRDefault="00C20297" w:rsidP="00E92C65">
      <w:pPr>
        <w:pStyle w:val="BodyText"/>
        <w:spacing w:before="9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7456" behindDoc="1" locked="0" layoutInCell="1" allowOverlap="1" wp14:anchorId="0A03EF2F" wp14:editId="1DCC45AE">
                <wp:simplePos x="0" y="0"/>
                <wp:positionH relativeFrom="page">
                  <wp:posOffset>457200</wp:posOffset>
                </wp:positionH>
                <wp:positionV relativeFrom="paragraph">
                  <wp:posOffset>155575</wp:posOffset>
                </wp:positionV>
                <wp:extent cx="6858000" cy="1270"/>
                <wp:effectExtent l="0" t="0" r="0" b="0"/>
                <wp:wrapTopAndBottom/>
                <wp:docPr id="9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E7BC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707AA0" id="Freeform 31" o:spid="_x0000_s1026" style="position:absolute;margin-left:36pt;margin-top:12.25pt;width:540pt;height:.1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" path="m,l10800,e" filled="f" strokecolor="#e7bc29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495D3AFA" w14:textId="4FA9284C" w:rsidR="00E92C65" w:rsidRDefault="00E92C65" w:rsidP="00E92C65">
      <w:pPr>
        <w:pStyle w:val="Heading2"/>
        <w:spacing w:after="22"/>
      </w:pPr>
      <w:r>
        <w:t>1</w:t>
      </w:r>
      <w:r w:rsidR="00685471">
        <w:t>1</w:t>
      </w:r>
      <w:r w:rsidR="002657AB">
        <w:t>:</w:t>
      </w:r>
      <w:r w:rsidR="00425693">
        <w:t>0</w:t>
      </w:r>
      <w:r w:rsidR="002657AB">
        <w:t>0</w:t>
      </w:r>
      <w:r>
        <w:t xml:space="preserve">  </w:t>
      </w:r>
      <w:r w:rsidR="00EE6BC5">
        <w:rPr>
          <w:color w:val="E7BC29"/>
        </w:rPr>
        <w:t>Meeting End</w:t>
      </w:r>
      <w:r w:rsidR="00B7403C">
        <w:rPr>
          <w:color w:val="E7BC29"/>
        </w:rPr>
        <w:t>s</w:t>
      </w:r>
      <w:r w:rsidR="00E42008">
        <w:rPr>
          <w:color w:val="E7BC29"/>
        </w:rPr>
        <w:t xml:space="preserve">    </w:t>
      </w:r>
    </w:p>
    <w:p w14:paraId="0E678CF5" w14:textId="3BC5CDD1" w:rsidR="00E92C65" w:rsidRPr="00DF0D52" w:rsidRDefault="00C20297" w:rsidP="00DF0D52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7AF0E58A" wp14:editId="463DC21A">
                <wp:extent cx="6858000" cy="19050"/>
                <wp:effectExtent l="9525" t="5080" r="19050" b="4445"/>
                <wp:docPr id="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25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3B8274" id="Group 27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">
                <v:line id="Line 28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" strokecolor="#e7bc29" strokeweight="1.5pt"/>
                <w10:anchorlock/>
              </v:group>
            </w:pict>
          </mc:Fallback>
        </mc:AlternateContent>
      </w:r>
    </w:p>
    <w:p w14:paraId="35974DC0" w14:textId="00086E02" w:rsidR="00E92C65" w:rsidRDefault="00C20297" w:rsidP="00E92C65">
      <w:pPr>
        <w:pStyle w:val="BodyText"/>
        <w:spacing w:before="10"/>
        <w:rPr>
          <w:rFonts w:ascii="Times New Roman"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8480" behindDoc="1" locked="0" layoutInCell="1" allowOverlap="1" wp14:anchorId="73E94CF4" wp14:editId="2783A2C7">
                <wp:simplePos x="0" y="0"/>
                <wp:positionH relativeFrom="page">
                  <wp:posOffset>457200</wp:posOffset>
                </wp:positionH>
                <wp:positionV relativeFrom="paragraph">
                  <wp:posOffset>146050</wp:posOffset>
                </wp:positionV>
                <wp:extent cx="6858000" cy="1270"/>
                <wp:effectExtent l="0" t="0" r="0" b="0"/>
                <wp:wrapTopAndBottom/>
                <wp:docPr id="6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E7BC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C3C3E6" id="Freeform 32" o:spid="_x0000_s1026" style="position:absolute;margin-left:36pt;margin-top:11.5pt;width:540pt;height:.1pt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" path="m,l10800,e" filled="f" strokecolor="#e7bc29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088E81D1" w14:textId="53FF2EEB" w:rsidR="00E92C65" w:rsidRDefault="00E92C65" w:rsidP="00E92C65">
      <w:pPr>
        <w:pStyle w:val="Heading2"/>
        <w:spacing w:after="22"/>
      </w:pPr>
      <w:r>
        <w:rPr>
          <w:color w:val="E7BC29"/>
        </w:rPr>
        <w:t>Next Meeting</w:t>
      </w:r>
      <w:r w:rsidR="00530EDB">
        <w:rPr>
          <w:color w:val="E7BC29"/>
        </w:rPr>
        <w:t xml:space="preserve"> – </w:t>
      </w:r>
      <w:r w:rsidR="00685471">
        <w:rPr>
          <w:color w:val="E7BC29"/>
        </w:rPr>
        <w:t>October 13</w:t>
      </w:r>
      <w:r w:rsidR="00685471" w:rsidRPr="00685471">
        <w:rPr>
          <w:color w:val="E7BC29"/>
          <w:vertAlign w:val="superscript"/>
        </w:rPr>
        <w:t>th</w:t>
      </w:r>
      <w:r w:rsidR="00685471">
        <w:rPr>
          <w:color w:val="E7BC29"/>
        </w:rPr>
        <w:t xml:space="preserve"> @12PM</w:t>
      </w:r>
    </w:p>
    <w:p w14:paraId="5E16D1D7" w14:textId="5920089A" w:rsidR="00E92C65" w:rsidRDefault="00C20297" w:rsidP="00E92C65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06A2DAFE" wp14:editId="1FB76164">
                <wp:extent cx="6858000" cy="19050"/>
                <wp:effectExtent l="9525" t="0" r="19050" b="0"/>
                <wp:docPr id="4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28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F9075F3" id="Group 25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">
                <v:line id="Line 26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6E942D97" w14:textId="1F686DF5" w:rsidR="002B4D15" w:rsidRPr="002E63B2" w:rsidRDefault="002B4D15" w:rsidP="002E63B2">
      <w:pPr>
        <w:pStyle w:val="BodyText"/>
        <w:spacing w:line="20" w:lineRule="exact"/>
        <w:rPr>
          <w:rFonts w:ascii="Calibri"/>
          <w:sz w:val="2"/>
        </w:rPr>
      </w:pPr>
    </w:p>
    <w:p w14:paraId="45A5E168" w14:textId="77777777" w:rsidR="002B4D15" w:rsidRDefault="002B4D15">
      <w:pPr>
        <w:pStyle w:val="BodyText"/>
        <w:rPr>
          <w:b/>
          <w:sz w:val="24"/>
        </w:rPr>
      </w:pPr>
    </w:p>
    <w:p w14:paraId="07C52DD3" w14:textId="77777777" w:rsidR="002B4D15" w:rsidRDefault="002B4D15">
      <w:pPr>
        <w:pStyle w:val="BodyText"/>
        <w:rPr>
          <w:b/>
          <w:sz w:val="24"/>
        </w:rPr>
      </w:pPr>
    </w:p>
    <w:p w14:paraId="327B9F5E" w14:textId="77777777" w:rsidR="002B4D15" w:rsidRDefault="002B4D15">
      <w:pPr>
        <w:pStyle w:val="BodyText"/>
        <w:rPr>
          <w:b/>
          <w:sz w:val="24"/>
        </w:rPr>
      </w:pPr>
    </w:p>
    <w:p w14:paraId="4B9D96F7" w14:textId="77777777" w:rsidR="002B4D15" w:rsidRDefault="002B4D15">
      <w:pPr>
        <w:pStyle w:val="BodyText"/>
        <w:rPr>
          <w:b/>
          <w:sz w:val="24"/>
        </w:rPr>
      </w:pPr>
    </w:p>
    <w:p w14:paraId="77B555F2" w14:textId="77777777" w:rsidR="002B4D15" w:rsidRDefault="002B4D15">
      <w:pPr>
        <w:pStyle w:val="BodyText"/>
        <w:rPr>
          <w:b/>
          <w:sz w:val="24"/>
        </w:rPr>
      </w:pPr>
    </w:p>
    <w:p w14:paraId="02AF2B6A" w14:textId="77777777" w:rsidR="002B4D15" w:rsidRDefault="002B4D15">
      <w:pPr>
        <w:pStyle w:val="BodyText"/>
        <w:rPr>
          <w:b/>
          <w:sz w:val="24"/>
        </w:rPr>
      </w:pPr>
    </w:p>
    <w:p w14:paraId="152136C9" w14:textId="77777777" w:rsidR="002B4D15" w:rsidRDefault="002B4D15">
      <w:pPr>
        <w:pStyle w:val="BodyText"/>
        <w:rPr>
          <w:b/>
          <w:sz w:val="24"/>
        </w:rPr>
      </w:pPr>
    </w:p>
    <w:p w14:paraId="363F761E" w14:textId="77777777" w:rsidR="002B4D15" w:rsidRDefault="002B4D15">
      <w:pPr>
        <w:pStyle w:val="BodyText"/>
        <w:rPr>
          <w:b/>
          <w:sz w:val="24"/>
        </w:rPr>
      </w:pPr>
    </w:p>
    <w:p w14:paraId="3BA3371D" w14:textId="77777777" w:rsidR="002B4D15" w:rsidRDefault="002B4D15">
      <w:pPr>
        <w:pStyle w:val="BodyText"/>
        <w:rPr>
          <w:b/>
          <w:sz w:val="24"/>
        </w:rPr>
      </w:pPr>
    </w:p>
    <w:p w14:paraId="7F8621AF" w14:textId="77777777" w:rsidR="002B4D15" w:rsidRDefault="002B4D15">
      <w:pPr>
        <w:pStyle w:val="BodyText"/>
        <w:rPr>
          <w:b/>
          <w:sz w:val="24"/>
        </w:rPr>
      </w:pPr>
    </w:p>
    <w:p w14:paraId="57C721B8" w14:textId="77777777" w:rsidR="002B4D15" w:rsidRDefault="002B4D15">
      <w:pPr>
        <w:pStyle w:val="BodyText"/>
        <w:rPr>
          <w:b/>
          <w:sz w:val="24"/>
        </w:rPr>
      </w:pPr>
    </w:p>
    <w:p w14:paraId="0D658675" w14:textId="77777777" w:rsidR="002B4D15" w:rsidRDefault="002B4D15">
      <w:pPr>
        <w:pStyle w:val="BodyText"/>
        <w:rPr>
          <w:b/>
          <w:sz w:val="24"/>
        </w:rPr>
      </w:pPr>
    </w:p>
    <w:p w14:paraId="0AE3FE97" w14:textId="77777777" w:rsidR="002B4D15" w:rsidRDefault="002B4D15">
      <w:pPr>
        <w:pStyle w:val="BodyText"/>
        <w:rPr>
          <w:b/>
          <w:sz w:val="24"/>
        </w:rPr>
      </w:pPr>
    </w:p>
    <w:p w14:paraId="67AA904A" w14:textId="77777777" w:rsidR="002B4D15" w:rsidRDefault="002B4D15">
      <w:pPr>
        <w:pStyle w:val="BodyText"/>
        <w:rPr>
          <w:b/>
          <w:sz w:val="24"/>
        </w:rPr>
      </w:pPr>
    </w:p>
    <w:p w14:paraId="156E51E2" w14:textId="77777777" w:rsidR="002B4D15" w:rsidRDefault="002B4D15">
      <w:pPr>
        <w:pStyle w:val="BodyText"/>
        <w:rPr>
          <w:b/>
          <w:sz w:val="24"/>
        </w:rPr>
      </w:pPr>
    </w:p>
    <w:p w14:paraId="44480D43" w14:textId="77777777" w:rsidR="002B4D15" w:rsidRDefault="002B4D15">
      <w:pPr>
        <w:pStyle w:val="BodyText"/>
        <w:rPr>
          <w:b/>
          <w:sz w:val="24"/>
        </w:rPr>
      </w:pPr>
    </w:p>
    <w:p w14:paraId="1B31AC18" w14:textId="77777777" w:rsidR="002B4D15" w:rsidRDefault="002B4D15">
      <w:pPr>
        <w:pStyle w:val="BodyText"/>
        <w:rPr>
          <w:b/>
          <w:sz w:val="24"/>
        </w:rPr>
      </w:pPr>
    </w:p>
    <w:p w14:paraId="5BA3C5A5" w14:textId="77777777" w:rsidR="002B4D15" w:rsidRDefault="002B4D15">
      <w:pPr>
        <w:pStyle w:val="BodyText"/>
        <w:rPr>
          <w:b/>
          <w:sz w:val="24"/>
        </w:rPr>
      </w:pPr>
    </w:p>
    <w:p w14:paraId="34E23C3C" w14:textId="77777777" w:rsidR="002B4D15" w:rsidRDefault="002B4D15">
      <w:pPr>
        <w:pStyle w:val="BodyText"/>
        <w:rPr>
          <w:b/>
          <w:sz w:val="24"/>
        </w:rPr>
      </w:pPr>
    </w:p>
    <w:p w14:paraId="662D95D9" w14:textId="77777777" w:rsidR="002B4D15" w:rsidRDefault="002B4D15">
      <w:pPr>
        <w:pStyle w:val="BodyText"/>
        <w:rPr>
          <w:b/>
          <w:sz w:val="24"/>
        </w:rPr>
      </w:pPr>
    </w:p>
    <w:p w14:paraId="7DDA8DAE" w14:textId="77777777" w:rsidR="002B4D15" w:rsidRDefault="002B4D15">
      <w:pPr>
        <w:pStyle w:val="BodyText"/>
        <w:rPr>
          <w:b/>
          <w:sz w:val="24"/>
        </w:rPr>
      </w:pPr>
    </w:p>
    <w:p w14:paraId="447A42F9" w14:textId="48A4C7A6" w:rsidR="002B4D15" w:rsidRDefault="002B4D15">
      <w:pPr>
        <w:pStyle w:val="BodyText"/>
        <w:spacing w:before="180"/>
        <w:ind w:right="126"/>
        <w:jc w:val="right"/>
      </w:pPr>
    </w:p>
    <w:sectPr w:rsidR="002B4D15">
      <w:pgSz w:w="12240" w:h="15840"/>
      <w:pgMar w:top="780" w:right="60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45116" w14:textId="77777777" w:rsidR="00EF784D" w:rsidRDefault="00EF784D" w:rsidP="005001C1">
      <w:r>
        <w:separator/>
      </w:r>
    </w:p>
  </w:endnote>
  <w:endnote w:type="continuationSeparator" w:id="0">
    <w:p w14:paraId="7612AA49" w14:textId="77777777" w:rsidR="00EF784D" w:rsidRDefault="00EF784D" w:rsidP="005001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D170A" w14:textId="77777777" w:rsidR="00EF784D" w:rsidRDefault="00EF784D" w:rsidP="005001C1">
      <w:r>
        <w:separator/>
      </w:r>
    </w:p>
  </w:footnote>
  <w:footnote w:type="continuationSeparator" w:id="0">
    <w:p w14:paraId="407170A6" w14:textId="77777777" w:rsidR="00EF784D" w:rsidRDefault="00EF784D" w:rsidP="005001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85343"/>
    <w:multiLevelType w:val="hybridMultilevel"/>
    <w:tmpl w:val="FA820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C28F8"/>
    <w:multiLevelType w:val="hybridMultilevel"/>
    <w:tmpl w:val="4A50715A"/>
    <w:lvl w:ilvl="0" w:tplc="40BCE8E6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0A5B06B0"/>
    <w:multiLevelType w:val="hybridMultilevel"/>
    <w:tmpl w:val="99D2A86A"/>
    <w:lvl w:ilvl="0" w:tplc="6A6E88F6">
      <w:numFmt w:val="bullet"/>
      <w:lvlText w:val="●"/>
      <w:lvlJc w:val="left"/>
      <w:pPr>
        <w:ind w:left="1540" w:hanging="360"/>
      </w:pPr>
      <w:rPr>
        <w:rFonts w:ascii="Arial" w:eastAsia="Arial" w:hAnsi="Arial" w:cs="Arial" w:hint="default"/>
        <w:w w:val="100"/>
        <w:sz w:val="21"/>
        <w:szCs w:val="21"/>
      </w:rPr>
    </w:lvl>
    <w:lvl w:ilvl="1" w:tplc="E6BA1B44">
      <w:numFmt w:val="bullet"/>
      <w:lvlText w:val="•"/>
      <w:lvlJc w:val="left"/>
      <w:pPr>
        <w:ind w:left="2488" w:hanging="360"/>
      </w:pPr>
      <w:rPr>
        <w:rFonts w:hint="default"/>
      </w:rPr>
    </w:lvl>
    <w:lvl w:ilvl="2" w:tplc="3E14D956">
      <w:numFmt w:val="bullet"/>
      <w:lvlText w:val="•"/>
      <w:lvlJc w:val="left"/>
      <w:pPr>
        <w:ind w:left="3436" w:hanging="360"/>
      </w:pPr>
      <w:rPr>
        <w:rFonts w:hint="default"/>
      </w:rPr>
    </w:lvl>
    <w:lvl w:ilvl="3" w:tplc="4378A7C0">
      <w:numFmt w:val="bullet"/>
      <w:lvlText w:val="•"/>
      <w:lvlJc w:val="left"/>
      <w:pPr>
        <w:ind w:left="4384" w:hanging="360"/>
      </w:pPr>
      <w:rPr>
        <w:rFonts w:hint="default"/>
      </w:rPr>
    </w:lvl>
    <w:lvl w:ilvl="4" w:tplc="046886FC">
      <w:numFmt w:val="bullet"/>
      <w:lvlText w:val="•"/>
      <w:lvlJc w:val="left"/>
      <w:pPr>
        <w:ind w:left="5332" w:hanging="360"/>
      </w:pPr>
      <w:rPr>
        <w:rFonts w:hint="default"/>
      </w:rPr>
    </w:lvl>
    <w:lvl w:ilvl="5" w:tplc="FB9AE794">
      <w:numFmt w:val="bullet"/>
      <w:lvlText w:val="•"/>
      <w:lvlJc w:val="left"/>
      <w:pPr>
        <w:ind w:left="6280" w:hanging="360"/>
      </w:pPr>
      <w:rPr>
        <w:rFonts w:hint="default"/>
      </w:rPr>
    </w:lvl>
    <w:lvl w:ilvl="6" w:tplc="B240E07A">
      <w:numFmt w:val="bullet"/>
      <w:lvlText w:val="•"/>
      <w:lvlJc w:val="left"/>
      <w:pPr>
        <w:ind w:left="7228" w:hanging="360"/>
      </w:pPr>
      <w:rPr>
        <w:rFonts w:hint="default"/>
      </w:rPr>
    </w:lvl>
    <w:lvl w:ilvl="7" w:tplc="46E43056">
      <w:numFmt w:val="bullet"/>
      <w:lvlText w:val="•"/>
      <w:lvlJc w:val="left"/>
      <w:pPr>
        <w:ind w:left="8176" w:hanging="360"/>
      </w:pPr>
      <w:rPr>
        <w:rFonts w:hint="default"/>
      </w:rPr>
    </w:lvl>
    <w:lvl w:ilvl="8" w:tplc="D8F4BA6E">
      <w:numFmt w:val="bullet"/>
      <w:lvlText w:val="•"/>
      <w:lvlJc w:val="left"/>
      <w:pPr>
        <w:ind w:left="9124" w:hanging="360"/>
      </w:pPr>
      <w:rPr>
        <w:rFonts w:hint="default"/>
      </w:rPr>
    </w:lvl>
  </w:abstractNum>
  <w:abstractNum w:abstractNumId="3" w15:restartNumberingAfterBreak="0">
    <w:nsid w:val="0B3823BF"/>
    <w:multiLevelType w:val="hybridMultilevel"/>
    <w:tmpl w:val="28DE1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E0C37"/>
    <w:multiLevelType w:val="hybridMultilevel"/>
    <w:tmpl w:val="EB944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03BB4"/>
    <w:multiLevelType w:val="hybridMultilevel"/>
    <w:tmpl w:val="46B2A6F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CD8E75F2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7A3B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B1800DA"/>
    <w:multiLevelType w:val="hybridMultilevel"/>
    <w:tmpl w:val="F2787B66"/>
    <w:lvl w:ilvl="0" w:tplc="6B7CE64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981873"/>
    <w:multiLevelType w:val="hybridMultilevel"/>
    <w:tmpl w:val="5B8C7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B20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F895FB4"/>
    <w:multiLevelType w:val="hybridMultilevel"/>
    <w:tmpl w:val="DD663542"/>
    <w:lvl w:ilvl="0" w:tplc="FB98C298">
      <w:start w:val="2"/>
      <w:numFmt w:val="bullet"/>
      <w:lvlText w:val="-"/>
      <w:lvlJc w:val="left"/>
      <w:pPr>
        <w:ind w:left="910" w:hanging="36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11" w15:restartNumberingAfterBreak="0">
    <w:nsid w:val="36396E89"/>
    <w:multiLevelType w:val="hybridMultilevel"/>
    <w:tmpl w:val="3D16C41A"/>
    <w:lvl w:ilvl="0" w:tplc="B8147A5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21E7F"/>
    <w:multiLevelType w:val="hybridMultilevel"/>
    <w:tmpl w:val="6DD4E572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22827E1"/>
    <w:multiLevelType w:val="hybridMultilevel"/>
    <w:tmpl w:val="28DE1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CF2B51"/>
    <w:multiLevelType w:val="hybridMultilevel"/>
    <w:tmpl w:val="FC2A6434"/>
    <w:lvl w:ilvl="0" w:tplc="B6E634E8">
      <w:start w:val="1"/>
      <w:numFmt w:val="decimal"/>
      <w:lvlText w:val="%1."/>
      <w:lvlJc w:val="left"/>
      <w:pPr>
        <w:ind w:left="820" w:hanging="360"/>
      </w:pPr>
      <w:rPr>
        <w:rFonts w:ascii="Palatino Linotype" w:eastAsia="Palatino Linotype" w:hAnsi="Palatino Linotype" w:cs="Palatino Linotype" w:hint="default"/>
        <w:w w:val="100"/>
        <w:sz w:val="21"/>
        <w:szCs w:val="21"/>
      </w:rPr>
    </w:lvl>
    <w:lvl w:ilvl="1" w:tplc="309C428C">
      <w:start w:val="1"/>
      <w:numFmt w:val="lowerLetter"/>
      <w:lvlText w:val="%2."/>
      <w:lvlJc w:val="left"/>
      <w:pPr>
        <w:ind w:left="1540" w:hanging="360"/>
      </w:pPr>
      <w:rPr>
        <w:rFonts w:ascii="Palatino Linotype" w:eastAsia="Palatino Linotype" w:hAnsi="Palatino Linotype" w:cs="Palatino Linotype" w:hint="default"/>
        <w:w w:val="100"/>
        <w:sz w:val="21"/>
        <w:szCs w:val="21"/>
      </w:rPr>
    </w:lvl>
    <w:lvl w:ilvl="2" w:tplc="7158B18A">
      <w:start w:val="1"/>
      <w:numFmt w:val="lowerRoman"/>
      <w:lvlText w:val="%3."/>
      <w:lvlJc w:val="left"/>
      <w:pPr>
        <w:ind w:left="2260" w:hanging="294"/>
        <w:jc w:val="right"/>
      </w:pPr>
      <w:rPr>
        <w:rFonts w:ascii="Palatino Linotype" w:eastAsia="Palatino Linotype" w:hAnsi="Palatino Linotype" w:cs="Palatino Linotype" w:hint="default"/>
        <w:w w:val="100"/>
        <w:sz w:val="21"/>
        <w:szCs w:val="21"/>
      </w:rPr>
    </w:lvl>
    <w:lvl w:ilvl="3" w:tplc="8E802730">
      <w:numFmt w:val="bullet"/>
      <w:lvlText w:val="•"/>
      <w:lvlJc w:val="left"/>
      <w:pPr>
        <w:ind w:left="3355" w:hanging="294"/>
      </w:pPr>
      <w:rPr>
        <w:rFonts w:hint="default"/>
      </w:rPr>
    </w:lvl>
    <w:lvl w:ilvl="4" w:tplc="D9B481AA">
      <w:numFmt w:val="bullet"/>
      <w:lvlText w:val="•"/>
      <w:lvlJc w:val="left"/>
      <w:pPr>
        <w:ind w:left="4450" w:hanging="294"/>
      </w:pPr>
      <w:rPr>
        <w:rFonts w:hint="default"/>
      </w:rPr>
    </w:lvl>
    <w:lvl w:ilvl="5" w:tplc="C2FE1694">
      <w:numFmt w:val="bullet"/>
      <w:lvlText w:val="•"/>
      <w:lvlJc w:val="left"/>
      <w:pPr>
        <w:ind w:left="5545" w:hanging="294"/>
      </w:pPr>
      <w:rPr>
        <w:rFonts w:hint="default"/>
      </w:rPr>
    </w:lvl>
    <w:lvl w:ilvl="6" w:tplc="9B90575E">
      <w:numFmt w:val="bullet"/>
      <w:lvlText w:val="•"/>
      <w:lvlJc w:val="left"/>
      <w:pPr>
        <w:ind w:left="6640" w:hanging="294"/>
      </w:pPr>
      <w:rPr>
        <w:rFonts w:hint="default"/>
      </w:rPr>
    </w:lvl>
    <w:lvl w:ilvl="7" w:tplc="337C827A">
      <w:numFmt w:val="bullet"/>
      <w:lvlText w:val="•"/>
      <w:lvlJc w:val="left"/>
      <w:pPr>
        <w:ind w:left="7735" w:hanging="294"/>
      </w:pPr>
      <w:rPr>
        <w:rFonts w:hint="default"/>
      </w:rPr>
    </w:lvl>
    <w:lvl w:ilvl="8" w:tplc="19567EF2">
      <w:numFmt w:val="bullet"/>
      <w:lvlText w:val="•"/>
      <w:lvlJc w:val="left"/>
      <w:pPr>
        <w:ind w:left="8830" w:hanging="294"/>
      </w:pPr>
      <w:rPr>
        <w:rFonts w:hint="default"/>
      </w:rPr>
    </w:lvl>
  </w:abstractNum>
  <w:abstractNum w:abstractNumId="15" w15:restartNumberingAfterBreak="0">
    <w:nsid w:val="55BD05EB"/>
    <w:multiLevelType w:val="hybridMultilevel"/>
    <w:tmpl w:val="5CDE2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167A2C"/>
    <w:multiLevelType w:val="hybridMultilevel"/>
    <w:tmpl w:val="C9BE14B8"/>
    <w:lvl w:ilvl="0" w:tplc="42B44BD0">
      <w:start w:val="1"/>
      <w:numFmt w:val="decimal"/>
      <w:lvlText w:val="%1."/>
      <w:lvlJc w:val="left"/>
      <w:pPr>
        <w:ind w:left="154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17" w15:restartNumberingAfterBreak="0">
    <w:nsid w:val="5BF45B74"/>
    <w:multiLevelType w:val="hybridMultilevel"/>
    <w:tmpl w:val="60A29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2F1EBF"/>
    <w:multiLevelType w:val="hybridMultilevel"/>
    <w:tmpl w:val="95E61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1E7372"/>
    <w:multiLevelType w:val="hybridMultilevel"/>
    <w:tmpl w:val="8C7CE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AB4FF2"/>
    <w:multiLevelType w:val="hybridMultilevel"/>
    <w:tmpl w:val="593CDDA6"/>
    <w:lvl w:ilvl="0" w:tplc="0409000F">
      <w:start w:val="1"/>
      <w:numFmt w:val="decimal"/>
      <w:lvlText w:val="%1."/>
      <w:lvlJc w:val="left"/>
      <w:pPr>
        <w:ind w:left="1540" w:hanging="360"/>
      </w:pPr>
      <w:rPr>
        <w:rFonts w:hint="default"/>
        <w:w w:val="100"/>
        <w:sz w:val="21"/>
        <w:szCs w:val="21"/>
      </w:rPr>
    </w:lvl>
    <w:lvl w:ilvl="1" w:tplc="E6BA1B44">
      <w:numFmt w:val="bullet"/>
      <w:lvlText w:val="•"/>
      <w:lvlJc w:val="left"/>
      <w:pPr>
        <w:ind w:left="2488" w:hanging="360"/>
      </w:pPr>
      <w:rPr>
        <w:rFonts w:hint="default"/>
      </w:rPr>
    </w:lvl>
    <w:lvl w:ilvl="2" w:tplc="3E14D956">
      <w:numFmt w:val="bullet"/>
      <w:lvlText w:val="•"/>
      <w:lvlJc w:val="left"/>
      <w:pPr>
        <w:ind w:left="3436" w:hanging="360"/>
      </w:pPr>
      <w:rPr>
        <w:rFonts w:hint="default"/>
      </w:rPr>
    </w:lvl>
    <w:lvl w:ilvl="3" w:tplc="4378A7C0">
      <w:numFmt w:val="bullet"/>
      <w:lvlText w:val="•"/>
      <w:lvlJc w:val="left"/>
      <w:pPr>
        <w:ind w:left="4384" w:hanging="360"/>
      </w:pPr>
      <w:rPr>
        <w:rFonts w:hint="default"/>
      </w:rPr>
    </w:lvl>
    <w:lvl w:ilvl="4" w:tplc="046886FC">
      <w:numFmt w:val="bullet"/>
      <w:lvlText w:val="•"/>
      <w:lvlJc w:val="left"/>
      <w:pPr>
        <w:ind w:left="5332" w:hanging="360"/>
      </w:pPr>
      <w:rPr>
        <w:rFonts w:hint="default"/>
      </w:rPr>
    </w:lvl>
    <w:lvl w:ilvl="5" w:tplc="FB9AE794">
      <w:numFmt w:val="bullet"/>
      <w:lvlText w:val="•"/>
      <w:lvlJc w:val="left"/>
      <w:pPr>
        <w:ind w:left="6280" w:hanging="360"/>
      </w:pPr>
      <w:rPr>
        <w:rFonts w:hint="default"/>
      </w:rPr>
    </w:lvl>
    <w:lvl w:ilvl="6" w:tplc="B240E07A">
      <w:numFmt w:val="bullet"/>
      <w:lvlText w:val="•"/>
      <w:lvlJc w:val="left"/>
      <w:pPr>
        <w:ind w:left="7228" w:hanging="360"/>
      </w:pPr>
      <w:rPr>
        <w:rFonts w:hint="default"/>
      </w:rPr>
    </w:lvl>
    <w:lvl w:ilvl="7" w:tplc="46E43056">
      <w:numFmt w:val="bullet"/>
      <w:lvlText w:val="•"/>
      <w:lvlJc w:val="left"/>
      <w:pPr>
        <w:ind w:left="8176" w:hanging="360"/>
      </w:pPr>
      <w:rPr>
        <w:rFonts w:hint="default"/>
      </w:rPr>
    </w:lvl>
    <w:lvl w:ilvl="8" w:tplc="D8F4BA6E">
      <w:numFmt w:val="bullet"/>
      <w:lvlText w:val="•"/>
      <w:lvlJc w:val="left"/>
      <w:pPr>
        <w:ind w:left="9124" w:hanging="360"/>
      </w:pPr>
      <w:rPr>
        <w:rFonts w:hint="default"/>
      </w:rPr>
    </w:lvl>
  </w:abstractNum>
  <w:num w:numId="1">
    <w:abstractNumId w:val="2"/>
  </w:num>
  <w:num w:numId="2">
    <w:abstractNumId w:val="14"/>
  </w:num>
  <w:num w:numId="3">
    <w:abstractNumId w:val="0"/>
  </w:num>
  <w:num w:numId="4">
    <w:abstractNumId w:val="20"/>
  </w:num>
  <w:num w:numId="5">
    <w:abstractNumId w:val="12"/>
  </w:num>
  <w:num w:numId="6">
    <w:abstractNumId w:val="16"/>
  </w:num>
  <w:num w:numId="7">
    <w:abstractNumId w:val="1"/>
  </w:num>
  <w:num w:numId="8">
    <w:abstractNumId w:val="8"/>
  </w:num>
  <w:num w:numId="9">
    <w:abstractNumId w:val="9"/>
  </w:num>
  <w:num w:numId="10">
    <w:abstractNumId w:val="18"/>
  </w:num>
  <w:num w:numId="11">
    <w:abstractNumId w:val="5"/>
  </w:num>
  <w:num w:numId="12">
    <w:abstractNumId w:val="19"/>
  </w:num>
  <w:num w:numId="13">
    <w:abstractNumId w:val="15"/>
  </w:num>
  <w:num w:numId="14">
    <w:abstractNumId w:val="6"/>
  </w:num>
  <w:num w:numId="15">
    <w:abstractNumId w:val="7"/>
  </w:num>
  <w:num w:numId="16">
    <w:abstractNumId w:val="10"/>
  </w:num>
  <w:num w:numId="17">
    <w:abstractNumId w:val="11"/>
  </w:num>
  <w:num w:numId="18">
    <w:abstractNumId w:val="4"/>
  </w:num>
  <w:num w:numId="19">
    <w:abstractNumId w:val="3"/>
  </w:num>
  <w:num w:numId="20">
    <w:abstractNumId w:val="1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DI0tjCzMLGwNDFX0lEKTi0uzszPAykwrAUAm+B/OywAAAA="/>
  </w:docVars>
  <w:rsids>
    <w:rsidRoot w:val="002B4D15"/>
    <w:rsid w:val="000100D7"/>
    <w:rsid w:val="00017C2E"/>
    <w:rsid w:val="000247DF"/>
    <w:rsid w:val="000470DB"/>
    <w:rsid w:val="00053F61"/>
    <w:rsid w:val="000541D3"/>
    <w:rsid w:val="00054721"/>
    <w:rsid w:val="00060E43"/>
    <w:rsid w:val="00071A40"/>
    <w:rsid w:val="000A441E"/>
    <w:rsid w:val="000D3454"/>
    <w:rsid w:val="000E607A"/>
    <w:rsid w:val="0010772D"/>
    <w:rsid w:val="00115FC7"/>
    <w:rsid w:val="00120D51"/>
    <w:rsid w:val="00141D91"/>
    <w:rsid w:val="00144AB0"/>
    <w:rsid w:val="0015054F"/>
    <w:rsid w:val="001701E4"/>
    <w:rsid w:val="00182380"/>
    <w:rsid w:val="00193F4C"/>
    <w:rsid w:val="001B6056"/>
    <w:rsid w:val="001C1B41"/>
    <w:rsid w:val="001C3AF3"/>
    <w:rsid w:val="001C412D"/>
    <w:rsid w:val="001D3DB0"/>
    <w:rsid w:val="001E3BB9"/>
    <w:rsid w:val="002117DB"/>
    <w:rsid w:val="00232C0E"/>
    <w:rsid w:val="00243304"/>
    <w:rsid w:val="00244933"/>
    <w:rsid w:val="00263596"/>
    <w:rsid w:val="0026362F"/>
    <w:rsid w:val="002657AB"/>
    <w:rsid w:val="00280F34"/>
    <w:rsid w:val="00283D0A"/>
    <w:rsid w:val="002908D5"/>
    <w:rsid w:val="002B4D15"/>
    <w:rsid w:val="002C6655"/>
    <w:rsid w:val="002D1A81"/>
    <w:rsid w:val="002E54D7"/>
    <w:rsid w:val="002E63B2"/>
    <w:rsid w:val="00301ADE"/>
    <w:rsid w:val="00371D1E"/>
    <w:rsid w:val="003734B3"/>
    <w:rsid w:val="00374E4E"/>
    <w:rsid w:val="00381C1D"/>
    <w:rsid w:val="00383022"/>
    <w:rsid w:val="00390807"/>
    <w:rsid w:val="00396A4C"/>
    <w:rsid w:val="00397729"/>
    <w:rsid w:val="003B2941"/>
    <w:rsid w:val="003C0E97"/>
    <w:rsid w:val="003D0C39"/>
    <w:rsid w:val="003D6937"/>
    <w:rsid w:val="003E1286"/>
    <w:rsid w:val="003E6DAC"/>
    <w:rsid w:val="003F1137"/>
    <w:rsid w:val="00425693"/>
    <w:rsid w:val="00440CCA"/>
    <w:rsid w:val="004416B3"/>
    <w:rsid w:val="00441E8D"/>
    <w:rsid w:val="00442BAD"/>
    <w:rsid w:val="0044509D"/>
    <w:rsid w:val="004467C2"/>
    <w:rsid w:val="00455549"/>
    <w:rsid w:val="00465CA1"/>
    <w:rsid w:val="00465FAE"/>
    <w:rsid w:val="00474BEA"/>
    <w:rsid w:val="004830CA"/>
    <w:rsid w:val="00485A79"/>
    <w:rsid w:val="004919C5"/>
    <w:rsid w:val="004D22EF"/>
    <w:rsid w:val="004D4488"/>
    <w:rsid w:val="004E4E46"/>
    <w:rsid w:val="005001C1"/>
    <w:rsid w:val="00504F36"/>
    <w:rsid w:val="00505595"/>
    <w:rsid w:val="00530EDB"/>
    <w:rsid w:val="0053310D"/>
    <w:rsid w:val="00575318"/>
    <w:rsid w:val="005822BE"/>
    <w:rsid w:val="005C571F"/>
    <w:rsid w:val="005C77A6"/>
    <w:rsid w:val="005E6632"/>
    <w:rsid w:val="005F0FD7"/>
    <w:rsid w:val="005F1268"/>
    <w:rsid w:val="00602C56"/>
    <w:rsid w:val="0061334B"/>
    <w:rsid w:val="00621643"/>
    <w:rsid w:val="0062635F"/>
    <w:rsid w:val="00631E0C"/>
    <w:rsid w:val="006779EC"/>
    <w:rsid w:val="00685471"/>
    <w:rsid w:val="00692366"/>
    <w:rsid w:val="006935AE"/>
    <w:rsid w:val="006C715F"/>
    <w:rsid w:val="006D47D4"/>
    <w:rsid w:val="006E5180"/>
    <w:rsid w:val="00702AB9"/>
    <w:rsid w:val="007101D8"/>
    <w:rsid w:val="0071037D"/>
    <w:rsid w:val="007143A8"/>
    <w:rsid w:val="00715A40"/>
    <w:rsid w:val="00732B6D"/>
    <w:rsid w:val="0075552A"/>
    <w:rsid w:val="007565B5"/>
    <w:rsid w:val="00756AE0"/>
    <w:rsid w:val="00760F4C"/>
    <w:rsid w:val="00770078"/>
    <w:rsid w:val="0077049B"/>
    <w:rsid w:val="00771C4C"/>
    <w:rsid w:val="0077446D"/>
    <w:rsid w:val="00782423"/>
    <w:rsid w:val="00792B9D"/>
    <w:rsid w:val="0079368B"/>
    <w:rsid w:val="007A1147"/>
    <w:rsid w:val="007A3980"/>
    <w:rsid w:val="007A42FE"/>
    <w:rsid w:val="007A50ED"/>
    <w:rsid w:val="007E6B4A"/>
    <w:rsid w:val="007F4363"/>
    <w:rsid w:val="007F4592"/>
    <w:rsid w:val="00823D15"/>
    <w:rsid w:val="008378DA"/>
    <w:rsid w:val="00846C09"/>
    <w:rsid w:val="0085303F"/>
    <w:rsid w:val="00853B23"/>
    <w:rsid w:val="00860298"/>
    <w:rsid w:val="00877504"/>
    <w:rsid w:val="00895B03"/>
    <w:rsid w:val="008B70BB"/>
    <w:rsid w:val="008C0265"/>
    <w:rsid w:val="008F1CBE"/>
    <w:rsid w:val="008F66BC"/>
    <w:rsid w:val="0093474B"/>
    <w:rsid w:val="0095364B"/>
    <w:rsid w:val="00953889"/>
    <w:rsid w:val="00974D5C"/>
    <w:rsid w:val="0097666D"/>
    <w:rsid w:val="00994175"/>
    <w:rsid w:val="009944AE"/>
    <w:rsid w:val="009C71CE"/>
    <w:rsid w:val="009D3ED5"/>
    <w:rsid w:val="00A06D60"/>
    <w:rsid w:val="00A13FBA"/>
    <w:rsid w:val="00A16181"/>
    <w:rsid w:val="00A178C2"/>
    <w:rsid w:val="00A23602"/>
    <w:rsid w:val="00A237FA"/>
    <w:rsid w:val="00A23D38"/>
    <w:rsid w:val="00A26F8D"/>
    <w:rsid w:val="00A409FD"/>
    <w:rsid w:val="00A45A98"/>
    <w:rsid w:val="00A5028D"/>
    <w:rsid w:val="00A62329"/>
    <w:rsid w:val="00A8143A"/>
    <w:rsid w:val="00AC5C65"/>
    <w:rsid w:val="00AD0369"/>
    <w:rsid w:val="00AD708C"/>
    <w:rsid w:val="00AD7E58"/>
    <w:rsid w:val="00AE3D79"/>
    <w:rsid w:val="00AF2409"/>
    <w:rsid w:val="00AF6209"/>
    <w:rsid w:val="00B0159C"/>
    <w:rsid w:val="00B06823"/>
    <w:rsid w:val="00B06916"/>
    <w:rsid w:val="00B11BD2"/>
    <w:rsid w:val="00B13190"/>
    <w:rsid w:val="00B225F2"/>
    <w:rsid w:val="00B30ACE"/>
    <w:rsid w:val="00B323DC"/>
    <w:rsid w:val="00B7403C"/>
    <w:rsid w:val="00B75646"/>
    <w:rsid w:val="00B9666C"/>
    <w:rsid w:val="00BB3174"/>
    <w:rsid w:val="00BB4CF6"/>
    <w:rsid w:val="00BD2FA9"/>
    <w:rsid w:val="00BF6E6C"/>
    <w:rsid w:val="00C0686A"/>
    <w:rsid w:val="00C20297"/>
    <w:rsid w:val="00C41DE4"/>
    <w:rsid w:val="00C47106"/>
    <w:rsid w:val="00C50A9A"/>
    <w:rsid w:val="00C5462A"/>
    <w:rsid w:val="00C54E13"/>
    <w:rsid w:val="00C6314C"/>
    <w:rsid w:val="00C8054A"/>
    <w:rsid w:val="00C81C0E"/>
    <w:rsid w:val="00C838A7"/>
    <w:rsid w:val="00C92315"/>
    <w:rsid w:val="00C9420A"/>
    <w:rsid w:val="00CB1BA8"/>
    <w:rsid w:val="00CC193B"/>
    <w:rsid w:val="00CD4B6B"/>
    <w:rsid w:val="00CD6CFE"/>
    <w:rsid w:val="00D02718"/>
    <w:rsid w:val="00D1079E"/>
    <w:rsid w:val="00D401BE"/>
    <w:rsid w:val="00D50675"/>
    <w:rsid w:val="00D5205F"/>
    <w:rsid w:val="00D66CBC"/>
    <w:rsid w:val="00D73E4A"/>
    <w:rsid w:val="00D76F44"/>
    <w:rsid w:val="00D815C0"/>
    <w:rsid w:val="00D87867"/>
    <w:rsid w:val="00DF0D52"/>
    <w:rsid w:val="00DF4000"/>
    <w:rsid w:val="00E11D27"/>
    <w:rsid w:val="00E14E45"/>
    <w:rsid w:val="00E42008"/>
    <w:rsid w:val="00E4540F"/>
    <w:rsid w:val="00E54722"/>
    <w:rsid w:val="00E746CC"/>
    <w:rsid w:val="00E769D3"/>
    <w:rsid w:val="00E92C65"/>
    <w:rsid w:val="00EA17E6"/>
    <w:rsid w:val="00EC5E43"/>
    <w:rsid w:val="00ED7611"/>
    <w:rsid w:val="00ED7616"/>
    <w:rsid w:val="00EE29A7"/>
    <w:rsid w:val="00EE6BC5"/>
    <w:rsid w:val="00EF784D"/>
    <w:rsid w:val="00F3278D"/>
    <w:rsid w:val="00F4001E"/>
    <w:rsid w:val="00F43DBD"/>
    <w:rsid w:val="00F506D0"/>
    <w:rsid w:val="00F80EFA"/>
    <w:rsid w:val="00F96132"/>
    <w:rsid w:val="00FA17E9"/>
    <w:rsid w:val="00FB369E"/>
    <w:rsid w:val="00FB7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3D0139C"/>
  <w15:docId w15:val="{B867F4C2-6E26-49FB-88CA-D4A0B8023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83"/>
      <w:ind w:right="118"/>
      <w:jc w:val="right"/>
      <w:outlineLvl w:val="0"/>
    </w:pPr>
    <w:rPr>
      <w:rFonts w:ascii="Century Gothic" w:eastAsia="Century Gothic" w:hAnsi="Century Gothic" w:cs="Century Gothic"/>
      <w:b/>
      <w:bCs/>
      <w:sz w:val="25"/>
      <w:szCs w:val="25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rFonts w:ascii="Century Gothic" w:eastAsia="Century Gothic" w:hAnsi="Century Gothic" w:cs="Century Gothic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Palatino Linotype" w:eastAsia="Palatino Linotype" w:hAnsi="Palatino Linotype" w:cs="Palatino Linotype"/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line="255" w:lineRule="exact"/>
      <w:ind w:left="1540" w:hanging="360"/>
    </w:pPr>
    <w:rPr>
      <w:rFonts w:ascii="Palatino Linotype" w:eastAsia="Palatino Linotype" w:hAnsi="Palatino Linotype" w:cs="Palatino Linotype"/>
    </w:rPr>
  </w:style>
  <w:style w:type="paragraph" w:customStyle="1" w:styleId="TableParagraph">
    <w:name w:val="Table Paragraph"/>
    <w:basedOn w:val="Normal"/>
    <w:uiPriority w:val="1"/>
    <w:qFormat/>
    <w:pPr>
      <w:spacing w:line="190" w:lineRule="exact"/>
      <w:ind w:left="50"/>
    </w:pPr>
  </w:style>
  <w:style w:type="character" w:styleId="Hyperlink">
    <w:name w:val="Hyperlink"/>
    <w:basedOn w:val="DefaultParagraphFont"/>
    <w:uiPriority w:val="99"/>
    <w:unhideWhenUsed/>
    <w:rsid w:val="006263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635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9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93B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2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wn Wilson</dc:creator>
  <cp:lastModifiedBy>Fawn Wilson</cp:lastModifiedBy>
  <cp:revision>3</cp:revision>
  <cp:lastPrinted>2021-01-13T00:18:00Z</cp:lastPrinted>
  <dcterms:created xsi:type="dcterms:W3CDTF">2021-09-07T22:44:00Z</dcterms:created>
  <dcterms:modified xsi:type="dcterms:W3CDTF">2021-09-07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59b6cd5-d141-4a33-8bf1-0ca04484304f_Enabled">
    <vt:lpwstr>true</vt:lpwstr>
  </property>
  <property fmtid="{D5CDD505-2E9C-101B-9397-08002B2CF9AE}" pid="3" name="MSIP_Label_a59b6cd5-d141-4a33-8bf1-0ca04484304f_SetDate">
    <vt:lpwstr>2021-08-11T22:06:14Z</vt:lpwstr>
  </property>
  <property fmtid="{D5CDD505-2E9C-101B-9397-08002B2CF9AE}" pid="4" name="MSIP_Label_a59b6cd5-d141-4a33-8bf1-0ca04484304f_Method">
    <vt:lpwstr>Standard</vt:lpwstr>
  </property>
  <property fmtid="{D5CDD505-2E9C-101B-9397-08002B2CF9AE}" pid="5" name="MSIP_Label_a59b6cd5-d141-4a33-8bf1-0ca04484304f_Name">
    <vt:lpwstr>restricted-default</vt:lpwstr>
  </property>
  <property fmtid="{D5CDD505-2E9C-101B-9397-08002B2CF9AE}" pid="6" name="MSIP_Label_a59b6cd5-d141-4a33-8bf1-0ca04484304f_SiteId">
    <vt:lpwstr>38ae3bcd-9579-4fd4-adda-b42e1495d55a</vt:lpwstr>
  </property>
  <property fmtid="{D5CDD505-2E9C-101B-9397-08002B2CF9AE}" pid="7" name="MSIP_Label_a59b6cd5-d141-4a33-8bf1-0ca04484304f_ActionId">
    <vt:lpwstr>7ffce43c-ba23-4983-8bd6-60020ea53b8c</vt:lpwstr>
  </property>
  <property fmtid="{D5CDD505-2E9C-101B-9397-08002B2CF9AE}" pid="8" name="MSIP_Label_a59b6cd5-d141-4a33-8bf1-0ca04484304f_ContentBits">
    <vt:lpwstr>0</vt:lpwstr>
  </property>
  <property fmtid="{D5CDD505-2E9C-101B-9397-08002B2CF9AE}" pid="9" name="Document_Confidentiality">
    <vt:lpwstr>Restricted</vt:lpwstr>
  </property>
</Properties>
</file>